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Ofcourse</w:t>
      </w:r>
      <w:r>
        <w:t xml:space="preserve"> </w:t>
      </w:r>
      <w:r>
        <w:t xml:space="preserve">Me!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d8c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Ofcourse Me!</dc:creator>
  <dcterms:created xsi:type="dcterms:W3CDTF">2019-04-17T17:46:21Z</dcterms:created>
  <dcterms:modified xsi:type="dcterms:W3CDTF">2019-04-17T17:46:21Z</dcterms:modified>
</cp:coreProperties>
</file>